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DBB69" w14:textId="77777777" w:rsidR="00F10AA9" w:rsidRDefault="00000000">
      <w:pPr>
        <w:spacing w:line="700" w:lineRule="exact"/>
        <w:ind w:firstLine="924"/>
        <w:jc w:val="center"/>
        <w:rPr>
          <w:rFonts w:ascii="微软雅黑" w:eastAsia="微软雅黑" w:hAnsi="微软雅黑" w:cs="微软雅黑"/>
          <w:b/>
          <w:sz w:val="44"/>
          <w:szCs w:val="44"/>
        </w:rPr>
      </w:pPr>
      <w:r>
        <w:rPr>
          <w:rFonts w:ascii="微软雅黑" w:eastAsia="微软雅黑" w:hAnsi="微软雅黑" w:cs="微软雅黑" w:hint="eastAsia"/>
          <w:b/>
          <w:sz w:val="44"/>
          <w:szCs w:val="44"/>
        </w:rPr>
        <w:t>2023年来桂留学基地研究课题</w:t>
      </w:r>
    </w:p>
    <w:p w14:paraId="54BB946B" w14:textId="77777777" w:rsidR="00F10AA9" w:rsidRDefault="00000000">
      <w:pPr>
        <w:spacing w:line="700" w:lineRule="exact"/>
        <w:ind w:firstLine="924"/>
        <w:jc w:val="center"/>
        <w:rPr>
          <w:rFonts w:asciiTheme="minorHAnsi" w:eastAsia="华文中宋" w:hAnsiTheme="minorHAnsi"/>
          <w:b/>
          <w:sz w:val="44"/>
          <w:szCs w:val="44"/>
        </w:rPr>
      </w:pPr>
      <w:r>
        <w:rPr>
          <w:rFonts w:ascii="微软雅黑" w:eastAsia="微软雅黑" w:hAnsi="微软雅黑" w:cs="微软雅黑" w:hint="eastAsia"/>
          <w:b/>
          <w:sz w:val="44"/>
          <w:szCs w:val="44"/>
        </w:rPr>
        <w:t>论证活页</w:t>
      </w:r>
    </w:p>
    <w:tbl>
      <w:tblPr>
        <w:tblW w:w="0" w:type="auto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80"/>
      </w:tblGrid>
      <w:tr w:rsidR="00F10AA9" w14:paraId="2EEB3836" w14:textId="77777777">
        <w:trPr>
          <w:trHeight w:val="285"/>
        </w:trPr>
        <w:tc>
          <w:tcPr>
            <w:tcW w:w="10080" w:type="dxa"/>
          </w:tcPr>
          <w:p w14:paraId="3B39AE94" w14:textId="77777777" w:rsidR="00F10AA9" w:rsidRDefault="00000000">
            <w:pPr>
              <w:ind w:firstLine="640"/>
              <w:rPr>
                <w:rFonts w:eastAsia="楷体_GB2312"/>
                <w:b/>
                <w:sz w:val="32"/>
              </w:rPr>
            </w:pPr>
            <w:r>
              <w:rPr>
                <w:rFonts w:eastAsia="楷体_GB2312" w:hint="eastAsia"/>
                <w:b/>
                <w:sz w:val="32"/>
              </w:rPr>
              <w:t>课题名称：</w:t>
            </w:r>
          </w:p>
        </w:tc>
      </w:tr>
      <w:tr w:rsidR="00F10AA9" w14:paraId="60EAEF47" w14:textId="77777777">
        <w:trPr>
          <w:trHeight w:val="2790"/>
        </w:trPr>
        <w:tc>
          <w:tcPr>
            <w:tcW w:w="10080" w:type="dxa"/>
          </w:tcPr>
          <w:p w14:paraId="10D83E4C" w14:textId="77777777" w:rsidR="00F10AA9" w:rsidRDefault="00000000">
            <w:pPr>
              <w:spacing w:line="400" w:lineRule="exact"/>
              <w:ind w:firstLineChars="200" w:firstLine="420"/>
            </w:pPr>
            <w:r>
              <w:rPr>
                <w:rFonts w:eastAsia="黑体" w:hint="eastAsia"/>
                <w:bCs/>
              </w:rPr>
              <w:t>1</w:t>
            </w:r>
            <w:r>
              <w:rPr>
                <w:rFonts w:eastAsia="黑体" w:hint="eastAsia"/>
                <w:bCs/>
              </w:rPr>
              <w:t>．</w:t>
            </w:r>
            <w:r>
              <w:rPr>
                <w:rFonts w:hint="eastAsia"/>
              </w:rPr>
              <w:t>本课题研究现状述评，选题的价值和意义。</w:t>
            </w:r>
            <w:r>
              <w:t>2</w:t>
            </w:r>
            <w:r>
              <w:rPr>
                <w:rFonts w:hint="eastAsia"/>
              </w:rPr>
              <w:t>．本课题研究的主要内容、基本观点、研究思路、研究方法、创新之处。</w:t>
            </w:r>
            <w:r>
              <w:rPr>
                <w:rFonts w:hint="eastAsia"/>
              </w:rPr>
              <w:t>3</w:t>
            </w:r>
            <w:r>
              <w:rPr>
                <w:rFonts w:eastAsia="黑体" w:hint="eastAsia"/>
                <w:bCs/>
              </w:rPr>
              <w:t>．</w:t>
            </w:r>
            <w:r>
              <w:rPr>
                <w:rFonts w:hint="eastAsia"/>
                <w:bCs/>
              </w:rPr>
              <w:t>预期成果、前期相关研究成果和主要参考文献。</w:t>
            </w:r>
            <w:r>
              <w:rPr>
                <w:rFonts w:hint="eastAsia"/>
              </w:rPr>
              <w:t>（限</w:t>
            </w:r>
            <w:r>
              <w:rPr>
                <w:rFonts w:hint="eastAsia"/>
              </w:rPr>
              <w:t>4</w:t>
            </w:r>
            <w:r>
              <w:t>000</w:t>
            </w:r>
            <w:r>
              <w:rPr>
                <w:rFonts w:hint="eastAsia"/>
              </w:rPr>
              <w:t>字）</w:t>
            </w:r>
          </w:p>
          <w:p w14:paraId="52DA9272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2630F908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3FCE64AC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6BF9003C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4A8AF143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4F566DBB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41BC8955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78ED5904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447CF82C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0949846F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646A3EA2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5AF1C26A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07BC3620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5A752664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5B4EB014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74C5E2BA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6697F640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6ECED8AD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105B667A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1D771317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7C2418BE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0FD6247E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2542A5CE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08DF93E0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0438A928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0CBE2087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74F288F9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177D9F90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495F0864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5DD1BD31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5253EAF9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786A3B0E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1E6877CE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28C8ED15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3F3C10E7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7E613253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71D49422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0343D178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5BC79879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1331366D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62019D42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72FAC683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199E921E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73584C8E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1D7DE49D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01B82CC9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119AD504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7BEAC48E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78838514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68953617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3F490ADD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70329972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6035B076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06BF7710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7A474C45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1C45DA65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3ED81AC0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03870B39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6EC64A84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4825AEBA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68ACEA50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4CA5E99C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13FFEAC1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5BDDA2DD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60BDCD54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6C7AEF92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4345AEFF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63574952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26A4C314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19DCAC83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41D2D3B0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500FE652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0D03BA66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63129007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5A2C467E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6F992377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60F2884F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5364371C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46A3030A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76B8769D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1DAB5907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51831BE9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2DD2A697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054DCCBF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14B45F5B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66BAE0BA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2A4C2207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45C233F2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464F96BE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7656C9F7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7A8F0BDA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5CC6A59A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4BCBE514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68200BD3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30729C82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37EAEE8F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4ACEBACA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77E0C539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04FB26DA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320E3883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669ABFB8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59B9F6A5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4E37FAFF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54A4E76C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554EEB75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4FABBD72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0A8FA55E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43C7D0A7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639C77C6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04ABD05C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4E64FC57" w14:textId="77777777" w:rsidR="00F10AA9" w:rsidRDefault="00F10AA9">
            <w:pPr>
              <w:ind w:firstLineChars="200" w:firstLine="420"/>
              <w:rPr>
                <w:rFonts w:eastAsia="黑体"/>
              </w:rPr>
            </w:pPr>
          </w:p>
          <w:p w14:paraId="133161D0" w14:textId="77777777" w:rsidR="00F10AA9" w:rsidRDefault="00F10AA9">
            <w:pPr>
              <w:rPr>
                <w:rFonts w:eastAsia="黑体"/>
              </w:rPr>
            </w:pPr>
          </w:p>
          <w:p w14:paraId="6882119F" w14:textId="77777777" w:rsidR="00F10AA9" w:rsidRDefault="00F10AA9">
            <w:pPr>
              <w:ind w:firstLine="883"/>
              <w:rPr>
                <w:rFonts w:eastAsia="黑体"/>
                <w:bCs/>
              </w:rPr>
            </w:pPr>
          </w:p>
        </w:tc>
      </w:tr>
    </w:tbl>
    <w:p w14:paraId="33822AA7" w14:textId="77777777" w:rsidR="00AB278E" w:rsidRDefault="00000000">
      <w:pPr>
        <w:tabs>
          <w:tab w:val="left" w:pos="-540"/>
        </w:tabs>
        <w:ind w:leftChars="-343" w:left="-720" w:rightChars="-171" w:right="-359" w:firstLine="883"/>
        <w:rPr>
          <w:rFonts w:ascii="楷体_GB2312" w:eastAsia="楷体_GB2312"/>
          <w:szCs w:val="21"/>
        </w:rPr>
      </w:pPr>
      <w:r>
        <w:rPr>
          <w:rFonts w:ascii="楷体_GB2312" w:eastAsia="楷体_GB2312" w:hint="eastAsia"/>
          <w:szCs w:val="21"/>
        </w:rPr>
        <w:lastRenderedPageBreak/>
        <w:t>说明：</w:t>
      </w:r>
    </w:p>
    <w:p w14:paraId="2FEA73ED" w14:textId="40CFA322" w:rsidR="00F10AA9" w:rsidRPr="00AB278E" w:rsidRDefault="00000000">
      <w:pPr>
        <w:tabs>
          <w:tab w:val="left" w:pos="-540"/>
        </w:tabs>
        <w:ind w:leftChars="-343" w:left="-720" w:rightChars="-171" w:right="-359" w:firstLine="883"/>
        <w:rPr>
          <w:rFonts w:ascii="楷体_GB2312" w:eastAsia="楷体_GB2312"/>
          <w:b/>
          <w:bCs/>
          <w:szCs w:val="21"/>
        </w:rPr>
      </w:pPr>
      <w:r w:rsidRPr="00AB278E">
        <w:rPr>
          <w:rFonts w:ascii="楷体_GB2312" w:eastAsia="楷体_GB2312" w:hint="eastAsia"/>
          <w:b/>
          <w:bCs/>
          <w:szCs w:val="21"/>
        </w:rPr>
        <w:t>1.</w:t>
      </w:r>
      <w:r w:rsidR="00AB278E">
        <w:rPr>
          <w:rFonts w:ascii="Cambria" w:eastAsia="楷体_GB2312" w:hAnsi="Cambria"/>
          <w:b/>
          <w:bCs/>
          <w:szCs w:val="21"/>
        </w:rPr>
        <w:t xml:space="preserve"> </w:t>
      </w:r>
      <w:r w:rsidRPr="00AB278E">
        <w:rPr>
          <w:rFonts w:ascii="宋体" w:hAnsi="宋体" w:cs="宋体" w:hint="eastAsia"/>
          <w:b/>
          <w:bCs/>
          <w:szCs w:val="21"/>
        </w:rPr>
        <w:t>活页文字表述中不得直接或间接透露个人信息或相关背景资料，否则取消参评资格。</w:t>
      </w:r>
    </w:p>
    <w:p w14:paraId="506E0B9C" w14:textId="107BA0D5" w:rsidR="00F10AA9" w:rsidRDefault="00000000">
      <w:pPr>
        <w:tabs>
          <w:tab w:val="left" w:pos="-540"/>
        </w:tabs>
        <w:ind w:leftChars="-343" w:left="-720" w:rightChars="-171" w:right="-359" w:firstLine="883"/>
        <w:rPr>
          <w:rFonts w:ascii="楷体_GB2312" w:eastAsia="楷体_GB2312"/>
          <w:szCs w:val="21"/>
        </w:rPr>
      </w:pPr>
      <w:r>
        <w:rPr>
          <w:rFonts w:ascii="楷体_GB2312" w:eastAsia="楷体_GB2312" w:hint="eastAsia"/>
          <w:szCs w:val="21"/>
        </w:rPr>
        <w:t>2.</w:t>
      </w:r>
      <w:r w:rsidR="00AB278E">
        <w:rPr>
          <w:rFonts w:ascii="Cambria" w:eastAsia="楷体_GB2312" w:hAnsi="Cambria"/>
          <w:szCs w:val="21"/>
        </w:rPr>
        <w:t xml:space="preserve"> </w:t>
      </w:r>
      <w:r>
        <w:rPr>
          <w:rFonts w:ascii="楷体_GB2312" w:eastAsia="楷体_GB2312" w:hint="eastAsia"/>
          <w:szCs w:val="21"/>
        </w:rPr>
        <w:t>课题名称要与《申请书》一致，一般不加副标题。前期相关研究成果只</w:t>
      </w:r>
      <w:proofErr w:type="gramStart"/>
      <w:r>
        <w:rPr>
          <w:rFonts w:ascii="楷体_GB2312" w:eastAsia="楷体_GB2312" w:hint="eastAsia"/>
          <w:szCs w:val="21"/>
        </w:rPr>
        <w:t>填成果</w:t>
      </w:r>
      <w:proofErr w:type="gramEnd"/>
      <w:r>
        <w:rPr>
          <w:rFonts w:ascii="楷体_GB2312" w:eastAsia="楷体_GB2312" w:hint="eastAsia"/>
          <w:szCs w:val="21"/>
        </w:rPr>
        <w:t>名称、成果形式（如论文、专著、研究报告等）、作者排序、是否核心期刊等，</w:t>
      </w:r>
      <w:r w:rsidRPr="00AB278E">
        <w:rPr>
          <w:rFonts w:ascii="楷体_GB2312" w:eastAsia="楷体_GB2312" w:hint="eastAsia"/>
          <w:b/>
          <w:szCs w:val="18"/>
        </w:rPr>
        <w:t>不得填写作者姓名、单位、刊物或出版社名称、发表时间或刊期</w:t>
      </w:r>
      <w:r>
        <w:rPr>
          <w:rFonts w:ascii="楷体_GB2312" w:eastAsia="楷体_GB2312" w:hint="eastAsia"/>
          <w:sz w:val="24"/>
          <w:szCs w:val="21"/>
        </w:rPr>
        <w:t>等。</w:t>
      </w:r>
      <w:r>
        <w:rPr>
          <w:rFonts w:ascii="楷体_GB2312" w:eastAsia="楷体_GB2312" w:hint="eastAsia"/>
          <w:szCs w:val="21"/>
        </w:rPr>
        <w:t>与本课题无关的成果、承担的各类项目等不能作为前期成果填写。课题负责人和参加者的成果分开填写。</w:t>
      </w:r>
      <w:r>
        <w:rPr>
          <w:rFonts w:ascii="楷体_GB2312" w:eastAsia="楷体_GB2312" w:hint="eastAsia"/>
        </w:rPr>
        <w:t>成果名称、成果形式等须与《申请书》一致。</w:t>
      </w:r>
      <w:r>
        <w:rPr>
          <w:rFonts w:ascii="楷体_GB2312" w:eastAsia="楷体_GB2312" w:hint="eastAsia"/>
          <w:szCs w:val="21"/>
        </w:rPr>
        <w:t>申请人的前期成果不列入参考文献。</w:t>
      </w:r>
    </w:p>
    <w:p w14:paraId="28C04893" w14:textId="523838A9" w:rsidR="00F10AA9" w:rsidRDefault="00000000">
      <w:pPr>
        <w:tabs>
          <w:tab w:val="left" w:pos="-540"/>
        </w:tabs>
        <w:ind w:leftChars="-343" w:left="-720" w:rightChars="-171" w:right="-359" w:firstLine="883"/>
      </w:pPr>
      <w:r>
        <w:rPr>
          <w:rFonts w:ascii="楷体_GB2312" w:eastAsia="楷体_GB2312" w:hint="eastAsia"/>
          <w:szCs w:val="21"/>
        </w:rPr>
        <w:t>3.</w:t>
      </w:r>
      <w:r w:rsidR="00AB278E">
        <w:rPr>
          <w:rFonts w:ascii="Cambria" w:eastAsia="楷体_GB2312" w:hAnsi="Cambria"/>
          <w:szCs w:val="21"/>
        </w:rPr>
        <w:t xml:space="preserve"> </w:t>
      </w:r>
      <w:r>
        <w:rPr>
          <w:rFonts w:ascii="楷体_GB2312" w:eastAsia="楷体_GB2312" w:hint="eastAsia"/>
          <w:szCs w:val="21"/>
        </w:rPr>
        <w:t>本表须用</w:t>
      </w:r>
      <w:r>
        <w:rPr>
          <w:rFonts w:ascii="楷体_GB2312" w:eastAsia="楷体_GB2312"/>
          <w:szCs w:val="21"/>
        </w:rPr>
        <w:t>A</w:t>
      </w:r>
      <w:r>
        <w:rPr>
          <w:rFonts w:ascii="楷体_GB2312" w:eastAsia="楷体_GB2312" w:hint="eastAsia"/>
          <w:szCs w:val="21"/>
        </w:rPr>
        <w:t>4纸双面印制，一般为4个A4版面。请用合适的字体字号（如5号楷体或宋体）和行距排版。</w:t>
      </w:r>
    </w:p>
    <w:sectPr w:rsidR="00F10AA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DB494" w14:textId="77777777" w:rsidR="00321F36" w:rsidRDefault="00321F36">
      <w:r>
        <w:separator/>
      </w:r>
    </w:p>
  </w:endnote>
  <w:endnote w:type="continuationSeparator" w:id="0">
    <w:p w14:paraId="6BE1326C" w14:textId="77777777" w:rsidR="00321F36" w:rsidRDefault="00321F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8C175" w14:textId="77777777" w:rsidR="00F10AA9" w:rsidRDefault="00F10AA9">
    <w:pPr>
      <w:pStyle w:val="a3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FF904" w14:textId="77777777" w:rsidR="00F10AA9" w:rsidRDefault="00F10AA9">
    <w:pPr>
      <w:pStyle w:val="a3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38A084" w14:textId="77777777" w:rsidR="00F10AA9" w:rsidRDefault="00F10AA9">
    <w:pPr>
      <w:pStyle w:val="a3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DEEA0A" w14:textId="77777777" w:rsidR="00321F36" w:rsidRDefault="00321F36">
      <w:r>
        <w:separator/>
      </w:r>
    </w:p>
  </w:footnote>
  <w:footnote w:type="continuationSeparator" w:id="0">
    <w:p w14:paraId="0450D0CD" w14:textId="77777777" w:rsidR="00321F36" w:rsidRDefault="00321F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FEC3F" w14:textId="77777777" w:rsidR="00F10AA9" w:rsidRDefault="00F10AA9">
    <w:pPr>
      <w:pStyle w:val="a5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010F5" w14:textId="77777777" w:rsidR="00F10AA9" w:rsidRDefault="00F10AA9">
    <w:pPr>
      <w:pStyle w:val="a5"/>
      <w:pBdr>
        <w:bottom w:val="none" w:sz="0" w:space="0" w:color="auto"/>
      </w:pBdr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39632" w14:textId="77777777" w:rsidR="00F10AA9" w:rsidRDefault="00F10AA9">
    <w:pPr>
      <w:pStyle w:val="a5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0tzCxNDUzsTCxMDBT0lEKTi0uzszPAykwrAUAH3e07CwAAAA="/>
    <w:docVar w:name="commondata" w:val="eyJoZGlkIjoiOGFhMmQ0YWJlZTM1YTBjOTQ0ZTJjMmE0ZjZmNTUwMGQifQ=="/>
  </w:docVars>
  <w:rsids>
    <w:rsidRoot w:val="009B37E9"/>
    <w:rsid w:val="002265FF"/>
    <w:rsid w:val="00321F36"/>
    <w:rsid w:val="003A276B"/>
    <w:rsid w:val="00465A35"/>
    <w:rsid w:val="004A0D12"/>
    <w:rsid w:val="00507565"/>
    <w:rsid w:val="00571072"/>
    <w:rsid w:val="00620E82"/>
    <w:rsid w:val="00636F43"/>
    <w:rsid w:val="00771CF1"/>
    <w:rsid w:val="007828FF"/>
    <w:rsid w:val="008819FE"/>
    <w:rsid w:val="009B37E9"/>
    <w:rsid w:val="00AB278E"/>
    <w:rsid w:val="00B9027E"/>
    <w:rsid w:val="00E11595"/>
    <w:rsid w:val="00E919A5"/>
    <w:rsid w:val="00F10AA9"/>
    <w:rsid w:val="00F10F03"/>
    <w:rsid w:val="00FB136E"/>
    <w:rsid w:val="03406CFD"/>
    <w:rsid w:val="03EF0977"/>
    <w:rsid w:val="044851A1"/>
    <w:rsid w:val="11133057"/>
    <w:rsid w:val="6F1F3C7A"/>
    <w:rsid w:val="77BF5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A41F4D7"/>
  <w15:docId w15:val="{370468F7-A7F6-42B3-BDDD-09648AA8D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华文中宋" w:hAnsiTheme="minorHAnsi" w:cstheme="minorBidi"/>
        <w:lang w:val="en-US" w:eastAsia="zh-Hans-H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widowControl/>
      <w:tabs>
        <w:tab w:val="center" w:pos="4153"/>
        <w:tab w:val="right" w:pos="8306"/>
      </w:tabs>
      <w:snapToGrid w:val="0"/>
      <w:ind w:firstLineChars="200" w:firstLine="200"/>
      <w:jc w:val="left"/>
    </w:pPr>
    <w:rPr>
      <w:rFonts w:asciiTheme="minorHAnsi" w:eastAsia="华文中宋" w:hAnsiTheme="minorHAnsi" w:cstheme="minorBidi"/>
      <w:b/>
      <w:bCs/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widowControl/>
      <w:pBdr>
        <w:bottom w:val="single" w:sz="6" w:space="1" w:color="auto"/>
      </w:pBdr>
      <w:tabs>
        <w:tab w:val="center" w:pos="4153"/>
        <w:tab w:val="right" w:pos="8306"/>
      </w:tabs>
      <w:snapToGrid w:val="0"/>
      <w:ind w:firstLineChars="200" w:firstLine="200"/>
      <w:jc w:val="center"/>
    </w:pPr>
    <w:rPr>
      <w:rFonts w:asciiTheme="minorHAnsi" w:eastAsia="华文中宋" w:hAnsiTheme="minorHAnsi" w:cstheme="minorBidi"/>
      <w:b/>
      <w:bCs/>
      <w:sz w:val="18"/>
      <w:szCs w:val="18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paragraph" w:styleId="a7">
    <w:name w:val="Revision"/>
    <w:hidden/>
    <w:uiPriority w:val="99"/>
    <w:unhideWhenUsed/>
    <w:rsid w:val="00AB278E"/>
    <w:rPr>
      <w:rFonts w:ascii="Times New Roman" w:eastAsia="宋体" w:hAnsi="Times New Roman" w:cs="Times New Roman"/>
      <w:kern w:val="2"/>
      <w:sz w:val="21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75</Words>
  <Characters>434</Characters>
  <Application>Microsoft Office Word</Application>
  <DocSecurity>0</DocSecurity>
  <Lines>3</Lines>
  <Paragraphs>1</Paragraphs>
  <ScaleCrop>false</ScaleCrop>
  <Company/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董晓静</dc:creator>
  <cp:lastModifiedBy>kt song</cp:lastModifiedBy>
  <cp:revision>12</cp:revision>
  <dcterms:created xsi:type="dcterms:W3CDTF">2022-04-26T06:47:00Z</dcterms:created>
  <dcterms:modified xsi:type="dcterms:W3CDTF">2023-07-28T0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120</vt:lpwstr>
  </property>
  <property fmtid="{D5CDD505-2E9C-101B-9397-08002B2CF9AE}" pid="3" name="ICV">
    <vt:lpwstr>6E3106787338442DAC4CF80D01A19D69_12</vt:lpwstr>
  </property>
</Properties>
</file>